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984936" w14:textId="77777777" w:rsidR="00244E46" w:rsidRPr="005A518D" w:rsidRDefault="00244E46" w:rsidP="00244E46">
      <w:pPr>
        <w:spacing w:line="480" w:lineRule="auto"/>
        <w:rPr>
          <w:rFonts w:cs="Times New Roman"/>
          <w:szCs w:val="24"/>
        </w:rPr>
      </w:pPr>
      <w:bookmarkStart w:id="0" w:name="_Hlk57221039"/>
      <w:bookmarkEnd w:id="0"/>
    </w:p>
    <w:p w14:paraId="4A3D3BA3" w14:textId="77777777" w:rsidR="00244E46" w:rsidRPr="005A518D" w:rsidRDefault="00244E46" w:rsidP="00244E46">
      <w:pPr>
        <w:spacing w:line="480" w:lineRule="auto"/>
        <w:rPr>
          <w:rFonts w:cs="Times New Roman"/>
          <w:szCs w:val="24"/>
        </w:rPr>
      </w:pPr>
    </w:p>
    <w:p w14:paraId="2A25BDB3" w14:textId="77777777" w:rsidR="00244E46" w:rsidRPr="005A518D" w:rsidRDefault="00244E46" w:rsidP="00244E46">
      <w:pPr>
        <w:spacing w:line="480" w:lineRule="auto"/>
        <w:rPr>
          <w:rFonts w:cs="Times New Roman"/>
          <w:szCs w:val="24"/>
        </w:rPr>
      </w:pPr>
    </w:p>
    <w:p w14:paraId="04EB4709" w14:textId="77777777" w:rsidR="00244E46" w:rsidRPr="005A518D" w:rsidRDefault="00244E46" w:rsidP="00244E46">
      <w:pPr>
        <w:spacing w:line="480" w:lineRule="auto"/>
        <w:rPr>
          <w:rFonts w:cs="Times New Roman"/>
          <w:szCs w:val="24"/>
        </w:rPr>
      </w:pPr>
    </w:p>
    <w:p w14:paraId="5110D0ED" w14:textId="77777777" w:rsidR="00244E46" w:rsidRPr="005A518D" w:rsidRDefault="00244E46" w:rsidP="00244E46">
      <w:pPr>
        <w:spacing w:line="480" w:lineRule="auto"/>
        <w:rPr>
          <w:rFonts w:cs="Times New Roman"/>
          <w:szCs w:val="24"/>
        </w:rPr>
      </w:pPr>
    </w:p>
    <w:p w14:paraId="0D2BF7D5" w14:textId="1ED89793" w:rsidR="00244E46" w:rsidRPr="005A518D" w:rsidRDefault="00244E46" w:rsidP="00244E46">
      <w:pPr>
        <w:spacing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Week 5 Inter</w:t>
      </w:r>
      <w:r w:rsidR="00F41553">
        <w:rPr>
          <w:rFonts w:cs="Times New Roman"/>
          <w:szCs w:val="24"/>
        </w:rPr>
        <w:t>active Assignment</w:t>
      </w:r>
    </w:p>
    <w:p w14:paraId="6ACF50C9" w14:textId="77777777" w:rsidR="00244E46" w:rsidRPr="005A518D" w:rsidRDefault="00244E46" w:rsidP="00244E46">
      <w:pPr>
        <w:spacing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Shaun Hoadley</w:t>
      </w:r>
    </w:p>
    <w:p w14:paraId="2E5B27E1" w14:textId="77777777" w:rsidR="00244E46" w:rsidRPr="005A518D" w:rsidRDefault="00244E46" w:rsidP="00244E46">
      <w:pPr>
        <w:spacing w:line="480" w:lineRule="auto"/>
        <w:jc w:val="center"/>
        <w:rPr>
          <w:rFonts w:cs="Times New Roman"/>
          <w:szCs w:val="24"/>
        </w:rPr>
      </w:pPr>
      <w:r w:rsidRPr="005A518D">
        <w:rPr>
          <w:rFonts w:cs="Times New Roman"/>
          <w:szCs w:val="24"/>
        </w:rPr>
        <w:t>CPT310: Database Systems &amp; Management</w:t>
      </w:r>
    </w:p>
    <w:p w14:paraId="7A15BC20" w14:textId="77777777" w:rsidR="00244E46" w:rsidRPr="005D63BE" w:rsidRDefault="00244E46" w:rsidP="00244E46">
      <w:pPr>
        <w:shd w:val="clear" w:color="auto" w:fill="FFFFFF"/>
        <w:spacing w:before="360" w:line="480" w:lineRule="auto"/>
        <w:jc w:val="center"/>
        <w:rPr>
          <w:rFonts w:eastAsia="Times New Roman" w:cs="Times New Roman"/>
          <w:iCs/>
          <w:color w:val="373D3F"/>
          <w:szCs w:val="24"/>
        </w:rPr>
      </w:pPr>
      <w:proofErr w:type="spellStart"/>
      <w:r w:rsidRPr="005D63BE">
        <w:rPr>
          <w:rFonts w:eastAsia="Times New Roman" w:cs="Times New Roman"/>
          <w:iCs/>
          <w:color w:val="373D3F"/>
          <w:szCs w:val="24"/>
        </w:rPr>
        <w:t>Austine</w:t>
      </w:r>
      <w:proofErr w:type="spellEnd"/>
      <w:r w:rsidRPr="005D63BE">
        <w:rPr>
          <w:rFonts w:eastAsia="Times New Roman" w:cs="Times New Roman"/>
          <w:iCs/>
          <w:color w:val="373D3F"/>
          <w:szCs w:val="24"/>
        </w:rPr>
        <w:t xml:space="preserve"> Ohwobete </w:t>
      </w:r>
    </w:p>
    <w:p w14:paraId="2EDF0C37" w14:textId="14764E44" w:rsidR="00244E46" w:rsidRPr="005A518D" w:rsidRDefault="00244E46" w:rsidP="00244E46">
      <w:pPr>
        <w:spacing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November </w:t>
      </w:r>
      <w:r w:rsidR="00F41553">
        <w:rPr>
          <w:rFonts w:cs="Times New Roman"/>
          <w:szCs w:val="24"/>
        </w:rPr>
        <w:t>25</w:t>
      </w:r>
      <w:r>
        <w:rPr>
          <w:rFonts w:cs="Times New Roman"/>
          <w:szCs w:val="24"/>
        </w:rPr>
        <w:t>, 2020</w:t>
      </w:r>
    </w:p>
    <w:p w14:paraId="2495FAF6" w14:textId="77777777" w:rsidR="00C47650" w:rsidRDefault="00C47650">
      <w:r>
        <w:br w:type="page"/>
      </w:r>
    </w:p>
    <w:p w14:paraId="1B0EC8A8" w14:textId="048F2E1B" w:rsidR="00F12C81" w:rsidRDefault="00F12C81" w:rsidP="00C820CA">
      <w:pPr>
        <w:ind w:firstLine="720"/>
      </w:pPr>
      <w:r>
        <w:lastRenderedPageBreak/>
        <w:t>The first</w:t>
      </w:r>
      <w:r w:rsidR="00360DE7">
        <w:t xml:space="preserve"> task for this </w:t>
      </w:r>
      <w:r w:rsidR="00234927">
        <w:t>week’s</w:t>
      </w:r>
      <w:r w:rsidR="00360DE7">
        <w:t xml:space="preserve"> interactive assignment </w:t>
      </w:r>
      <w:r w:rsidR="00C820CA">
        <w:t xml:space="preserve">was to create a new table </w:t>
      </w:r>
      <w:r w:rsidR="00F77DD0">
        <w:t>called tbl_employee_audit</w:t>
      </w:r>
      <w:r w:rsidR="00EC452E">
        <w:t>. Tbl_</w:t>
      </w:r>
      <w:r w:rsidR="007704B8">
        <w:t>employee_audit contains two fields</w:t>
      </w:r>
      <w:r w:rsidR="00F8625A">
        <w:t>, id and audit data</w:t>
      </w:r>
      <w:r w:rsidR="009E77D4">
        <w:t xml:space="preserve">. </w:t>
      </w:r>
    </w:p>
    <w:p w14:paraId="525623CB" w14:textId="71B0CA27" w:rsidR="004C29AF" w:rsidRDefault="004C29AF">
      <w:r>
        <w:rPr>
          <w:noProof/>
        </w:rPr>
        <w:drawing>
          <wp:inline distT="0" distB="0" distL="0" distR="0" wp14:anchorId="5D129A96" wp14:editId="1087BD49">
            <wp:extent cx="5943600" cy="32613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82398" w14:textId="61E46355" w:rsidR="00677F6E" w:rsidRDefault="00677F6E">
      <w:r>
        <w:t>Next</w:t>
      </w:r>
      <w:r w:rsidR="00DA09C3">
        <w:t>, I had to create two triggers</w:t>
      </w:r>
      <w:r w:rsidR="006D6A7D">
        <w:t xml:space="preserve">.  </w:t>
      </w:r>
      <w:r w:rsidR="005B0955">
        <w:t>The first trigger adds</w:t>
      </w:r>
      <w:r w:rsidR="003D42C6">
        <w:t xml:space="preserve"> au</w:t>
      </w:r>
      <w:r w:rsidR="008B15DB">
        <w:t xml:space="preserve">dit information to </w:t>
      </w:r>
      <w:r w:rsidR="006D2E30">
        <w:t>the tbl_employee_audit table</w:t>
      </w:r>
      <w:r w:rsidR="006D6A7D">
        <w:t xml:space="preserve"> </w:t>
      </w:r>
      <w:r w:rsidR="00A0514D">
        <w:t xml:space="preserve">whenever a new </w:t>
      </w:r>
      <w:r w:rsidR="003A588B">
        <w:t xml:space="preserve">row (new employee) is added to the </w:t>
      </w:r>
      <w:r w:rsidR="001A72EE">
        <w:t>tblemployee table</w:t>
      </w:r>
      <w:r w:rsidR="007B08F4">
        <w:t>.  The second trigger</w:t>
      </w:r>
      <w:r w:rsidR="008E049E">
        <w:t xml:space="preserve"> adds audit </w:t>
      </w:r>
      <w:r w:rsidR="008E049E">
        <w:t>information to the tbl_employee_audit table whenever a</w:t>
      </w:r>
      <w:r w:rsidR="00FF5FFD">
        <w:t xml:space="preserve"> row is deleted (employee is removed)</w:t>
      </w:r>
      <w:r w:rsidR="00B87823">
        <w:t xml:space="preserve"> from the tblemployee table.</w:t>
      </w:r>
    </w:p>
    <w:p w14:paraId="49A02FDE" w14:textId="1D808A05" w:rsidR="00F57194" w:rsidRDefault="00F57194">
      <w:r>
        <w:rPr>
          <w:noProof/>
        </w:rPr>
        <w:drawing>
          <wp:inline distT="0" distB="0" distL="0" distR="0" wp14:anchorId="64C58459" wp14:editId="1E2730F8">
            <wp:extent cx="5943600" cy="34747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F9D23" w14:textId="52E496B2" w:rsidR="00137AB4" w:rsidRDefault="00137AB4">
      <w:r>
        <w:lastRenderedPageBreak/>
        <w:t xml:space="preserve">Here is the new entity </w:t>
      </w:r>
      <w:r w:rsidR="009A779B">
        <w:t xml:space="preserve">relationship diagram </w:t>
      </w:r>
      <w:r w:rsidR="00A661C6">
        <w:t>from last week with the new table</w:t>
      </w:r>
      <w:r w:rsidR="001F775F">
        <w:t>.</w:t>
      </w:r>
    </w:p>
    <w:p w14:paraId="673BA879" w14:textId="2676081A" w:rsidR="00234927" w:rsidRDefault="00130C12">
      <w:r>
        <w:rPr>
          <w:noProof/>
        </w:rPr>
        <w:drawing>
          <wp:inline distT="0" distB="0" distL="0" distR="0" wp14:anchorId="63B5E733" wp14:editId="4676DE80">
            <wp:extent cx="5943600" cy="38328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32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19455" w14:textId="47CE4C92" w:rsidR="001F775F" w:rsidRDefault="004507C7">
      <w:r>
        <w:t xml:space="preserve">The next thing I did was query </w:t>
      </w:r>
      <w:r w:rsidR="00770BC8">
        <w:t>the tblemployee and tbl_employee_audit</w:t>
      </w:r>
      <w:r w:rsidR="0029585F">
        <w:t xml:space="preserve"> tables to show the current state of each</w:t>
      </w:r>
      <w:r w:rsidR="00BF08FE">
        <w:t xml:space="preserve"> before adding or deleting records</w:t>
      </w:r>
      <w:r w:rsidR="00E75060">
        <w:t>.</w:t>
      </w:r>
      <w:r w:rsidR="00955DD4">
        <w:t xml:space="preserve">  There are five </w:t>
      </w:r>
      <w:r w:rsidR="00D0591B">
        <w:t xml:space="preserve">employee records in the first query and the second </w:t>
      </w:r>
      <w:r w:rsidR="00FF1CB3">
        <w:t>returns an empty result-set.</w:t>
      </w:r>
    </w:p>
    <w:p w14:paraId="34267FC8" w14:textId="501F0D82" w:rsidR="00A415D4" w:rsidRDefault="00CC64A1">
      <w:r>
        <w:rPr>
          <w:noProof/>
        </w:rPr>
        <w:drawing>
          <wp:inline distT="0" distB="0" distL="0" distR="0" wp14:anchorId="1F3542CE" wp14:editId="2FA477D1">
            <wp:extent cx="5943600" cy="32918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6606F" w14:textId="69D6F977" w:rsidR="002C34CE" w:rsidRDefault="002C34CE">
      <w:r>
        <w:rPr>
          <w:noProof/>
        </w:rPr>
        <w:lastRenderedPageBreak/>
        <w:drawing>
          <wp:inline distT="0" distB="0" distL="0" distR="0" wp14:anchorId="2798671B" wp14:editId="680DBD98">
            <wp:extent cx="5943600" cy="41224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D475C" w14:textId="735436C1" w:rsidR="002C34CE" w:rsidRDefault="00AB13E6">
      <w:r>
        <w:rPr>
          <w:noProof/>
        </w:rPr>
        <w:drawing>
          <wp:inline distT="0" distB="0" distL="0" distR="0" wp14:anchorId="113FEEAD" wp14:editId="23D1A095">
            <wp:extent cx="5935980" cy="393192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93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57963" w14:textId="1CEFECE7" w:rsidR="004A60E1" w:rsidRDefault="004A60E1">
      <w:r>
        <w:lastRenderedPageBreak/>
        <w:t xml:space="preserve">After </w:t>
      </w:r>
      <w:r w:rsidR="00461CA9">
        <w:t xml:space="preserve">those initial queries, </w:t>
      </w:r>
      <w:r w:rsidR="00B1666C">
        <w:t>I added an employee and removed an employee from</w:t>
      </w:r>
      <w:r w:rsidR="00CD662E">
        <w:t xml:space="preserve"> the tblemployee table, followed by </w:t>
      </w:r>
      <w:r w:rsidR="0043330F">
        <w:t>a new query of each of the two tables again.</w:t>
      </w:r>
    </w:p>
    <w:p w14:paraId="6A162BD2" w14:textId="77777777" w:rsidR="00084647" w:rsidRDefault="00084647"/>
    <w:p w14:paraId="2FF8340A" w14:textId="6E36BE4C" w:rsidR="00AB13E6" w:rsidRDefault="0079429B">
      <w:r>
        <w:rPr>
          <w:noProof/>
        </w:rPr>
        <w:drawing>
          <wp:inline distT="0" distB="0" distL="0" distR="0" wp14:anchorId="34901EB6" wp14:editId="07C53218">
            <wp:extent cx="5935980" cy="3291840"/>
            <wp:effectExtent l="0" t="0" r="762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2F6385" w14:textId="1487BED1" w:rsidR="00E077CB" w:rsidRDefault="00E077CB">
      <w:r>
        <w:t xml:space="preserve">As seen below, </w:t>
      </w:r>
      <w:r w:rsidR="00FE06AA">
        <w:t xml:space="preserve">employee Anna Holmes was </w:t>
      </w:r>
      <w:proofErr w:type="gramStart"/>
      <w:r w:rsidR="00FE06AA">
        <w:t>removed</w:t>
      </w:r>
      <w:proofErr w:type="gramEnd"/>
      <w:r w:rsidR="00FE06AA">
        <w:t xml:space="preserve"> and </w:t>
      </w:r>
      <w:r w:rsidR="009A70DD">
        <w:t xml:space="preserve">Shaun Hoadley was added to the </w:t>
      </w:r>
      <w:r w:rsidR="00FB3BEF">
        <w:t xml:space="preserve">tblemployee </w:t>
      </w:r>
      <w:r w:rsidR="009A70DD">
        <w:t>table.</w:t>
      </w:r>
      <w:r w:rsidR="00B527FE">
        <w:t xml:space="preserve">  Additionally, both triggers </w:t>
      </w:r>
      <w:r w:rsidR="008D25E6">
        <w:t xml:space="preserve">activated placing audit data into the </w:t>
      </w:r>
      <w:r w:rsidR="00E149AB">
        <w:t>tbl_employee_audit table.</w:t>
      </w:r>
    </w:p>
    <w:p w14:paraId="38F7D5E9" w14:textId="7CC7A8A5" w:rsidR="0079429B" w:rsidRDefault="00584B7B">
      <w:r>
        <w:rPr>
          <w:noProof/>
        </w:rPr>
        <w:drawing>
          <wp:inline distT="0" distB="0" distL="0" distR="0" wp14:anchorId="39B975CE" wp14:editId="1E30350D">
            <wp:extent cx="5943600" cy="3352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DC0CC" w14:textId="694919CD" w:rsidR="00584B7B" w:rsidRDefault="00584B7B">
      <w:r>
        <w:rPr>
          <w:noProof/>
        </w:rPr>
        <w:lastRenderedPageBreak/>
        <w:drawing>
          <wp:inline distT="0" distB="0" distL="0" distR="0" wp14:anchorId="2759DD78" wp14:editId="59D89560">
            <wp:extent cx="5943600" cy="29260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FACA2" w14:textId="77777777" w:rsidR="00F51593" w:rsidRDefault="00F51593">
      <w:bookmarkStart w:id="1" w:name="_GoBack"/>
      <w:bookmarkEnd w:id="1"/>
    </w:p>
    <w:p w14:paraId="3453B582" w14:textId="77777777" w:rsidR="00584B7B" w:rsidRDefault="00584B7B"/>
    <w:sectPr w:rsidR="00584B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jY2MTM1NTGwNDBU0lEKTi0uzszPAykwrAUAQ0p6nywAAAA="/>
  </w:docVars>
  <w:rsids>
    <w:rsidRoot w:val="00007240"/>
    <w:rsid w:val="00007240"/>
    <w:rsid w:val="00084647"/>
    <w:rsid w:val="00130C12"/>
    <w:rsid w:val="00137AB4"/>
    <w:rsid w:val="001A72EE"/>
    <w:rsid w:val="001F775F"/>
    <w:rsid w:val="00234927"/>
    <w:rsid w:val="00244E46"/>
    <w:rsid w:val="0029585F"/>
    <w:rsid w:val="002C34CE"/>
    <w:rsid w:val="00360DE7"/>
    <w:rsid w:val="003A588B"/>
    <w:rsid w:val="003D42C6"/>
    <w:rsid w:val="0043330F"/>
    <w:rsid w:val="004507C7"/>
    <w:rsid w:val="00461CA9"/>
    <w:rsid w:val="004A60E1"/>
    <w:rsid w:val="004C29AF"/>
    <w:rsid w:val="00584B7B"/>
    <w:rsid w:val="005B0955"/>
    <w:rsid w:val="00677F6E"/>
    <w:rsid w:val="006D2E30"/>
    <w:rsid w:val="006D6A7D"/>
    <w:rsid w:val="007704B8"/>
    <w:rsid w:val="00770BC8"/>
    <w:rsid w:val="0079429B"/>
    <w:rsid w:val="007B08F4"/>
    <w:rsid w:val="008B15DB"/>
    <w:rsid w:val="008D25E6"/>
    <w:rsid w:val="008E049E"/>
    <w:rsid w:val="00955DD4"/>
    <w:rsid w:val="009A70DD"/>
    <w:rsid w:val="009A779B"/>
    <w:rsid w:val="009E77D4"/>
    <w:rsid w:val="00A0514D"/>
    <w:rsid w:val="00A415D4"/>
    <w:rsid w:val="00A661C6"/>
    <w:rsid w:val="00AB13E6"/>
    <w:rsid w:val="00B1666C"/>
    <w:rsid w:val="00B527FE"/>
    <w:rsid w:val="00B87823"/>
    <w:rsid w:val="00BF08FE"/>
    <w:rsid w:val="00C47650"/>
    <w:rsid w:val="00C73A75"/>
    <w:rsid w:val="00C820CA"/>
    <w:rsid w:val="00CC64A1"/>
    <w:rsid w:val="00CD662E"/>
    <w:rsid w:val="00D0591B"/>
    <w:rsid w:val="00DA09C3"/>
    <w:rsid w:val="00E077CB"/>
    <w:rsid w:val="00E149AB"/>
    <w:rsid w:val="00E75060"/>
    <w:rsid w:val="00EC452E"/>
    <w:rsid w:val="00F12C81"/>
    <w:rsid w:val="00F41553"/>
    <w:rsid w:val="00F51593"/>
    <w:rsid w:val="00F57194"/>
    <w:rsid w:val="00F77DD0"/>
    <w:rsid w:val="00F8625A"/>
    <w:rsid w:val="00FB3BEF"/>
    <w:rsid w:val="00FE06AA"/>
    <w:rsid w:val="00FF1CB3"/>
    <w:rsid w:val="00FF5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C355B"/>
  <w15:chartTrackingRefBased/>
  <w15:docId w15:val="{9D89F6B2-8BDF-489B-812B-8A01C5C2D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4</TotalTime>
  <Pages>6</Pages>
  <Words>196</Words>
  <Characters>1121</Characters>
  <Application>Microsoft Office Word</Application>
  <DocSecurity>0</DocSecurity>
  <Lines>9</Lines>
  <Paragraphs>2</Paragraphs>
  <ScaleCrop>false</ScaleCrop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64</cp:revision>
  <dcterms:created xsi:type="dcterms:W3CDTF">2020-11-24T23:15:00Z</dcterms:created>
  <dcterms:modified xsi:type="dcterms:W3CDTF">2020-11-26T00:39:00Z</dcterms:modified>
</cp:coreProperties>
</file>